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65415" w14:textId="1BB56846" w:rsidR="00505E6A" w:rsidRDefault="00505E6A" w:rsidP="00505E6A">
      <w:pPr>
        <w:pStyle w:val="Heading1"/>
        <w:jc w:val="center"/>
      </w:pPr>
      <w:r w:rsidRPr="00505E6A">
        <w:t>Exercise: Objects and Classes</w:t>
      </w:r>
    </w:p>
    <w:p w14:paraId="196E1515" w14:textId="6C5348D1" w:rsidR="00175829" w:rsidRPr="00B957E4" w:rsidRDefault="00B957E4" w:rsidP="009B7C96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B957E4">
        <w:rPr>
          <w:rFonts w:cs="Calibri"/>
          <w:sz w:val="24"/>
          <w:szCs w:val="24"/>
        </w:rPr>
        <w:t>S</w:t>
      </w:r>
      <w:r w:rsidR="00175829" w:rsidRPr="00B957E4">
        <w:rPr>
          <w:rFonts w:cs="Calibri"/>
          <w:sz w:val="24"/>
          <w:szCs w:val="24"/>
        </w:rPr>
        <w:t xml:space="preserve">ubmit your solutions in the </w:t>
      </w:r>
      <w:r w:rsidR="00175829" w:rsidRPr="00B957E4">
        <w:rPr>
          <w:rFonts w:cs="Calibri"/>
          <w:noProof/>
          <w:sz w:val="24"/>
          <w:szCs w:val="24"/>
        </w:rPr>
        <w:t xml:space="preserve">SoftUni </w:t>
      </w:r>
      <w:r w:rsidR="00175829" w:rsidRPr="00B957E4">
        <w:rPr>
          <w:rFonts w:cs="Calibri"/>
          <w:sz w:val="24"/>
          <w:szCs w:val="24"/>
        </w:rPr>
        <w:t xml:space="preserve">judge system at: </w:t>
      </w:r>
      <w:hyperlink r:id="rId8" w:history="1">
        <w:r w:rsidR="00F308E4" w:rsidRPr="00F308E4">
          <w:rPr>
            <w:rStyle w:val="Hyperlink"/>
            <w:rFonts w:cs="Calibri"/>
            <w:sz w:val="24"/>
            <w:szCs w:val="24"/>
          </w:rPr>
          <w:t>https://alpha.judge.softuni.org/contests/objects-and-classes-exercise/1322</w:t>
        </w:r>
      </w:hyperlink>
    </w:p>
    <w:p w14:paraId="5F54976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9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9B7C96">
        <w:rPr>
          <w:b/>
          <w:lang w:val="bg-BG"/>
        </w:rPr>
        <w:t>"</w:t>
      </w:r>
      <w:r w:rsidR="00505E6A" w:rsidRPr="009B7C96">
        <w:rPr>
          <w:rStyle w:val="CodeChar"/>
          <w:lang w:val="bg-BG"/>
        </w:rPr>
        <w:t>{</w:t>
      </w:r>
      <w:r w:rsidR="00505E6A" w:rsidRPr="00505E6A">
        <w:rPr>
          <w:rStyle w:val="CodeChar"/>
        </w:rPr>
        <w:t>heroName</w:t>
      </w:r>
      <w:r w:rsidR="00505E6A" w:rsidRPr="009B7C96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heroLevel</w:t>
      </w:r>
      <w:r w:rsidR="00505E6A" w:rsidRPr="009B7C96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item</w:t>
      </w:r>
      <w:r w:rsidR="00505E6A" w:rsidRPr="009B7C96">
        <w:rPr>
          <w:rStyle w:val="CodeChar"/>
          <w:lang w:val="bg-BG"/>
        </w:rPr>
        <w:t>1}, {</w:t>
      </w:r>
      <w:r w:rsidR="00505E6A" w:rsidRPr="00505E6A">
        <w:rPr>
          <w:rStyle w:val="CodeChar"/>
        </w:rPr>
        <w:t>item</w:t>
      </w:r>
      <w:r w:rsidR="00505E6A" w:rsidRPr="009B7C96">
        <w:rPr>
          <w:rStyle w:val="CodeChar"/>
          <w:lang w:val="bg-BG"/>
        </w:rPr>
        <w:t>2}, {</w:t>
      </w:r>
      <w:r w:rsidR="00505E6A" w:rsidRPr="00505E6A">
        <w:rPr>
          <w:rStyle w:val="CodeChar"/>
        </w:rPr>
        <w:t>item</w:t>
      </w:r>
      <w:r w:rsidR="00505E6A" w:rsidRPr="009B7C96">
        <w:rPr>
          <w:rStyle w:val="CodeChar"/>
          <w:lang w:val="bg-BG"/>
        </w:rPr>
        <w:t>3}...</w:t>
      </w:r>
      <w:r w:rsidRPr="009B7C96">
        <w:rPr>
          <w:b/>
          <w:lang w:val="bg-BG"/>
        </w:rPr>
        <w:t>"</w:t>
      </w:r>
      <w:r w:rsidR="00505E6A" w:rsidRPr="009B7C96">
        <w:rPr>
          <w:lang w:val="bg-BG"/>
        </w:rPr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</w:t>
      </w:r>
      <w:r w:rsidRPr="009B7C96">
        <w:rPr>
          <w:rFonts w:ascii="Consolas" w:hAnsi="Consolas"/>
          <w:b/>
          <w:lang w:val="bg-BG"/>
        </w:rPr>
        <w:t>: {</w:t>
      </w:r>
      <w:r w:rsidRPr="00EA330E">
        <w:rPr>
          <w:rFonts w:ascii="Consolas" w:hAnsi="Consolas"/>
          <w:b/>
          <w:noProof/>
        </w:rPr>
        <w:t>heroName</w:t>
      </w:r>
      <w:r w:rsidRPr="009B7C96">
        <w:rPr>
          <w:rFonts w:ascii="Consolas" w:hAnsi="Consolas"/>
          <w:b/>
          <w:lang w:val="bg-BG"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</w:t>
      </w:r>
      <w:r w:rsidRPr="009B7C96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  <w:noProof/>
        </w:rPr>
        <w:t>heroLevel</w:t>
      </w:r>
      <w:r w:rsidRPr="009B7C96">
        <w:rPr>
          <w:rFonts w:ascii="Consolas" w:hAnsi="Consolas"/>
          <w:b/>
          <w:lang w:val="bg-BG"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Items</w:t>
      </w:r>
      <w:r w:rsidRPr="009B7C96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</w:rPr>
        <w:t>item</w:t>
      </w:r>
      <w:r w:rsidRPr="009B7C96">
        <w:rPr>
          <w:rFonts w:ascii="Consolas" w:hAnsi="Consolas"/>
          <w:b/>
          <w:lang w:val="bg-BG"/>
        </w:rPr>
        <w:t xml:space="preserve">1}, </w:t>
      </w:r>
      <w:r w:rsidR="00505E6A" w:rsidRPr="009B7C96">
        <w:rPr>
          <w:rFonts w:ascii="Consolas" w:hAnsi="Consolas"/>
          <w:b/>
          <w:lang w:val="bg-BG"/>
        </w:rPr>
        <w:t>{</w:t>
      </w:r>
      <w:r w:rsidR="00505E6A" w:rsidRPr="00EA330E">
        <w:rPr>
          <w:rFonts w:ascii="Consolas" w:hAnsi="Consolas"/>
          <w:b/>
        </w:rPr>
        <w:t>item</w:t>
      </w:r>
      <w:r w:rsidR="00505E6A" w:rsidRPr="009B7C96">
        <w:rPr>
          <w:rFonts w:ascii="Consolas" w:hAnsi="Consolas"/>
          <w:b/>
          <w:lang w:val="bg-BG"/>
        </w:rPr>
        <w:t>2}, {</w:t>
      </w:r>
      <w:r w:rsidR="00505E6A" w:rsidRPr="00EA330E">
        <w:rPr>
          <w:rFonts w:ascii="Consolas" w:hAnsi="Consolas"/>
          <w:b/>
        </w:rPr>
        <w:t>item</w:t>
      </w:r>
      <w:r w:rsidR="00505E6A" w:rsidRPr="009B7C96">
        <w:rPr>
          <w:rFonts w:ascii="Consolas" w:hAnsi="Consolas"/>
          <w:b/>
          <w:lang w:val="bg-BG"/>
        </w:rPr>
        <w:t>3}</w:t>
      </w:r>
    </w:p>
    <w:p w14:paraId="6D4B6BE4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1C6BF57C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lastRenderedPageBreak/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 xml:space="preserve">{"Art":"The expression or application of human creative skill and imagination, typically in a visual form such as 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lastRenderedPageBreak/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 xml:space="preserve">Term: Watermelon =&gt; Definition: The large fruit of a plant of the gourd </w:t>
            </w:r>
            <w:r w:rsidRPr="00503C64">
              <w:rPr>
                <w:rFonts w:ascii="Consolas" w:hAnsi="Consolas" w:cstheme="minorHAnsi"/>
                <w:noProof/>
              </w:rPr>
              <w:lastRenderedPageBreak/>
              <w:t>family, with smooth green skin, red pulp, and watery juice.</w:t>
            </w:r>
          </w:p>
        </w:tc>
      </w:tr>
    </w:tbl>
    <w:p w14:paraId="3254177B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>– a function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73DAB85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lass Storage</w:t>
      </w:r>
    </w:p>
    <w:p w14:paraId="28DEB933" w14:textId="77777777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03739A0B" w14:textId="222C71A2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 w:rsidR="006035F0">
        <w:t xml:space="preserve"> of products to</w:t>
      </w:r>
      <w:r w:rsidRPr="00505E6A">
        <w:t xml:space="preserve"> storage</w:t>
      </w:r>
    </w:p>
    <w:p w14:paraId="04E95A89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0742F8A3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2F4947E7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295835B9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3811B4A7" w14:textId="4728C589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 w:rsidR="00415FB7"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1A4C3839" w14:textId="77777777" w:rsidR="00505E6A" w:rsidRPr="00505E6A" w:rsidRDefault="00505E6A" w:rsidP="00505E6A">
      <w:pPr>
        <w:rPr>
          <w:noProof/>
          <w:lang w:val="bg-BG"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7915961B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lastRenderedPageBreak/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4C2C7AE0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172C0F5" w14:textId="77777777" w:rsidR="00505E6A" w:rsidRPr="00505E6A" w:rsidRDefault="00505E6A" w:rsidP="00505E6A">
      <w:pPr>
        <w:rPr>
          <w:lang w:val="bg-BG"/>
        </w:rPr>
      </w:pPr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0A617231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57666697" w14:textId="4A877EB8" w:rsidR="00505E6A" w:rsidRPr="00505E6A" w:rsidRDefault="00505E6A" w:rsidP="00505E6A">
      <w:pPr>
        <w:rPr>
          <w:lang w:val="bg-BG"/>
        </w:rPr>
      </w:pPr>
      <w:r w:rsidRPr="00505E6A">
        <w:t>Test your Storage class</w:t>
      </w:r>
      <w:r w:rsidR="00E21A69">
        <w:t>.</w:t>
      </w:r>
    </w:p>
    <w:tbl>
      <w:tblPr>
        <w:tblStyle w:val="TableGrid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505E6A" w:rsidRPr="00505E6A" w14:paraId="0DE4963F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0E7A8FD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0EEBFA0E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123741C" w14:textId="77777777" w:rsidTr="004E3D2D">
        <w:tc>
          <w:tcPr>
            <w:tcW w:w="4770" w:type="dxa"/>
            <w:vAlign w:val="center"/>
          </w:tcPr>
          <w:p w14:paraId="1564BA5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Cucamber', price: 1.50, quantity: 15};</w:t>
            </w:r>
          </w:p>
          <w:p w14:paraId="544D721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Tomato', price: 0.90, quantity: 25};</w:t>
            </w:r>
          </w:p>
          <w:p w14:paraId="3A1E0DE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hree = {name: 'Bread', price: 1.10, quantity: 8};</w:t>
            </w:r>
          </w:p>
          <w:p w14:paraId="2E0850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50);</w:t>
            </w:r>
          </w:p>
          <w:p w14:paraId="0FFD7DB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0ACC332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56D3A4C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hree);</w:t>
            </w:r>
          </w:p>
          <w:p w14:paraId="1064596E" w14:textId="789B7D52" w:rsidR="00505E6A" w:rsidRPr="00505E6A" w:rsidRDefault="00154A50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getProducts()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;</w:t>
            </w:r>
          </w:p>
          <w:p w14:paraId="74C7983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capacity);</w:t>
            </w:r>
          </w:p>
          <w:p w14:paraId="28276C3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0B6F6C1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Cucamber","price":1.5,"quantity":15}</w:t>
            </w:r>
          </w:p>
          <w:p w14:paraId="4C92C7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Tomato","price":0.9,"quantity":25}</w:t>
            </w:r>
          </w:p>
          <w:p w14:paraId="35EB6B5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Bread","price":1.1,"quantity":8}</w:t>
            </w:r>
          </w:p>
          <w:p w14:paraId="23817066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2</w:t>
            </w:r>
          </w:p>
          <w:p w14:paraId="37C1CEB3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53.8</w:t>
            </w:r>
          </w:p>
        </w:tc>
      </w:tr>
      <w:tr w:rsidR="00BA6771" w:rsidRPr="00505E6A" w14:paraId="2FD736C3" w14:textId="77777777" w:rsidTr="004E3D2D">
        <w:tc>
          <w:tcPr>
            <w:tcW w:w="4770" w:type="dxa"/>
            <w:vAlign w:val="center"/>
          </w:tcPr>
          <w:p w14:paraId="012E298D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Tomato', price: 0.90, quantity: 19};</w:t>
            </w:r>
          </w:p>
          <w:p w14:paraId="62FCBB7F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Potato', price: 1.10, quantity: 10};</w:t>
            </w:r>
          </w:p>
          <w:p w14:paraId="073B93FB" w14:textId="2273F922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30);</w:t>
            </w:r>
          </w:p>
          <w:p w14:paraId="13A8AED2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5486B677" w14:textId="56294180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18FB366F" w14:textId="4A9A27E3" w:rsidR="00BA6771" w:rsidRPr="00505E6A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totalCos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;</w:t>
            </w:r>
          </w:p>
        </w:tc>
        <w:tc>
          <w:tcPr>
            <w:tcW w:w="4495" w:type="dxa"/>
            <w:vAlign w:val="center"/>
          </w:tcPr>
          <w:p w14:paraId="78640315" w14:textId="35C2ACAF" w:rsidR="00BA6771" w:rsidRPr="00505E6A" w:rsidRDefault="00BA677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28.1</w:t>
            </w:r>
          </w:p>
        </w:tc>
      </w:tr>
    </w:tbl>
    <w:p w14:paraId="682A09CC" w14:textId="77777777" w:rsidR="00505E6A" w:rsidRPr="00505E6A" w:rsidRDefault="00505E6A" w:rsidP="00505E6A">
      <w:pPr>
        <w:rPr>
          <w:lang w:val="bg-BG"/>
        </w:rPr>
      </w:pPr>
    </w:p>
    <w:p w14:paraId="2FC6B6B8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atalogue</w:t>
      </w:r>
    </w:p>
    <w:p w14:paraId="755C81FD" w14:textId="5E8B576E" w:rsidR="00505E6A" w:rsidRPr="00505E6A" w:rsidRDefault="00505E6A" w:rsidP="00505E6A">
      <w:pPr>
        <w:rPr>
          <w:lang w:val="bg-BG"/>
        </w:rPr>
      </w:pPr>
      <w:r w:rsidRPr="00505E6A">
        <w:t>You h</w:t>
      </w:r>
      <w:r w:rsidR="00380C14">
        <w:t>ave to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 w:rsidR="00415FB7"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78F3BC3F" w14:textId="22A5ED35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415FB7"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3989A81C" w14:textId="5799C05F" w:rsidR="00505E6A" w:rsidRPr="00505E6A" w:rsidRDefault="00380C14" w:rsidP="00901174">
      <w:pPr>
        <w:ind w:left="720"/>
        <w:rPr>
          <w:rFonts w:ascii="Consolas" w:hAnsi="Consolas"/>
          <w:lang w:val="bg-BG"/>
        </w:rPr>
      </w:pPr>
      <w:r w:rsidRPr="00505E6A">
        <w:rPr>
          <w:rFonts w:ascii="Consolas" w:hAnsi="Consolas"/>
          <w:b/>
          <w:noProof/>
        </w:rPr>
        <w:t>"</w:t>
      </w:r>
      <w:r w:rsidR="00505E6A"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71031150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1DBC0D6B" w14:textId="5CA40A4E" w:rsidR="00505E6A" w:rsidRPr="00505E6A" w:rsidRDefault="00505E6A" w:rsidP="00505E6A">
      <w:pPr>
        <w:rPr>
          <w:lang w:val="bg-BG"/>
        </w:rPr>
      </w:pPr>
      <w:r w:rsidRPr="00505E6A">
        <w:t xml:space="preserve">As </w:t>
      </w:r>
      <w:r w:rsidR="00380C14"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 w:rsidR="00415FB7"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 w:rsidR="00415FB7"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>. For more info check the examples.</w:t>
      </w:r>
    </w:p>
    <w:p w14:paraId="525B9651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505E6A" w:rsidRPr="00505E6A" w14:paraId="7528E78D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1EA2701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8B364A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7C23DE4" w14:textId="77777777" w:rsidTr="004E3D2D">
        <w:tc>
          <w:tcPr>
            <w:tcW w:w="2666" w:type="dxa"/>
            <w:vAlign w:val="center"/>
          </w:tcPr>
          <w:p w14:paraId="19A33FFF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D4815B7" w14:textId="6F3E600A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ricot : 20.4</w:t>
            </w:r>
            <w:r>
              <w:rPr>
                <w:rFonts w:ascii="Consolas" w:hAnsi="Consolas"/>
                <w:noProof/>
              </w:rPr>
              <w:t>',</w:t>
            </w:r>
          </w:p>
          <w:p w14:paraId="1175F350" w14:textId="5F3F98E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Fridge : 1500</w:t>
            </w:r>
            <w:r>
              <w:rPr>
                <w:rFonts w:ascii="Consolas" w:hAnsi="Consolas"/>
                <w:noProof/>
              </w:rPr>
              <w:t>',</w:t>
            </w:r>
          </w:p>
          <w:p w14:paraId="7503F1C4" w14:textId="71D92AF9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V : 1499</w:t>
            </w:r>
            <w:r>
              <w:rPr>
                <w:rFonts w:ascii="Consolas" w:hAnsi="Consolas"/>
                <w:noProof/>
              </w:rPr>
              <w:t>',</w:t>
            </w:r>
          </w:p>
          <w:p w14:paraId="335EE4C4" w14:textId="276BFD56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odorant : 10</w:t>
            </w:r>
            <w:r>
              <w:rPr>
                <w:rFonts w:ascii="Consolas" w:hAnsi="Consolas"/>
                <w:noProof/>
              </w:rPr>
              <w:t>',</w:t>
            </w:r>
          </w:p>
          <w:p w14:paraId="5A7AF0B8" w14:textId="4038FF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Boiler : 300</w:t>
            </w:r>
            <w:r>
              <w:rPr>
                <w:rFonts w:ascii="Consolas" w:hAnsi="Consolas"/>
                <w:noProof/>
              </w:rPr>
              <w:t>',</w:t>
            </w:r>
          </w:p>
          <w:p w14:paraId="3971A18E" w14:textId="2D87FBF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le : 1.25</w:t>
            </w:r>
            <w:r>
              <w:rPr>
                <w:rFonts w:ascii="Consolas" w:hAnsi="Consolas"/>
                <w:noProof/>
              </w:rPr>
              <w:t>',</w:t>
            </w:r>
          </w:p>
          <w:p w14:paraId="574F8ED7" w14:textId="08091A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nti-Bug Spray : 15</w:t>
            </w:r>
            <w:r>
              <w:rPr>
                <w:rFonts w:ascii="Consolas" w:hAnsi="Consolas"/>
                <w:noProof/>
              </w:rPr>
              <w:t>',</w:t>
            </w:r>
          </w:p>
          <w:p w14:paraId="2227A82C" w14:textId="6A80B848" w:rsidR="00505E6A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-Shirt : 10</w:t>
            </w:r>
            <w:r>
              <w:rPr>
                <w:rFonts w:ascii="Consolas" w:hAnsi="Consolas"/>
                <w:noProof/>
              </w:rPr>
              <w:t>'</w:t>
            </w:r>
          </w:p>
          <w:p w14:paraId="672A917F" w14:textId="671CB231" w:rsidR="008419D2" w:rsidRPr="008419D2" w:rsidRDefault="008419D2" w:rsidP="004E3D2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 w14:paraId="666B603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2835" w:type="dxa"/>
            <w:vAlign w:val="center"/>
          </w:tcPr>
          <w:p w14:paraId="4056518E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A</w:t>
            </w:r>
          </w:p>
          <w:p w14:paraId="4A8383EF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nti-Bug Spray: 15</w:t>
            </w:r>
          </w:p>
          <w:p w14:paraId="32694F6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le: 1.25</w:t>
            </w:r>
          </w:p>
          <w:p w14:paraId="0D16F0C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ricot: 20.4</w:t>
            </w:r>
          </w:p>
          <w:p w14:paraId="441F4F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B</w:t>
            </w:r>
          </w:p>
          <w:p w14:paraId="0033A90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Boiler: 300</w:t>
            </w:r>
          </w:p>
          <w:p w14:paraId="58E8450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D</w:t>
            </w:r>
          </w:p>
          <w:p w14:paraId="61AC6B4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Deodorant: 10</w:t>
            </w:r>
          </w:p>
          <w:p w14:paraId="2E9BFC8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F</w:t>
            </w:r>
          </w:p>
          <w:p w14:paraId="31328A7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Fridge: 1500</w:t>
            </w:r>
          </w:p>
          <w:p w14:paraId="7AF630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T</w:t>
            </w:r>
          </w:p>
          <w:p w14:paraId="51A9A69D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-Shirt: 10</w:t>
            </w:r>
          </w:p>
          <w:p w14:paraId="7469BE9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V: 1499</w:t>
            </w:r>
          </w:p>
        </w:tc>
      </w:tr>
      <w:tr w:rsidR="008419D2" w:rsidRPr="00505E6A" w14:paraId="5F76C07A" w14:textId="77777777" w:rsidTr="004E3D2D">
        <w:tc>
          <w:tcPr>
            <w:tcW w:w="2666" w:type="dxa"/>
            <w:vAlign w:val="center"/>
          </w:tcPr>
          <w:p w14:paraId="151B84A2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7B8C8F5" w14:textId="090FD338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Omle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.4</w:t>
            </w:r>
            <w:r>
              <w:rPr>
                <w:rFonts w:ascii="Consolas" w:hAnsi="Consolas"/>
                <w:noProof/>
              </w:rPr>
              <w:t>',</w:t>
            </w:r>
          </w:p>
          <w:p w14:paraId="470227E9" w14:textId="3F26C5F0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Shir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15</w:t>
            </w:r>
            <w:r>
              <w:rPr>
                <w:rFonts w:ascii="Consolas" w:hAnsi="Consolas"/>
                <w:noProof/>
              </w:rPr>
              <w:t>',</w:t>
            </w:r>
          </w:p>
          <w:p w14:paraId="064A49FF" w14:textId="4D8463AD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Cak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9</w:t>
            </w:r>
            <w:r>
              <w:rPr>
                <w:rFonts w:ascii="Consolas" w:hAnsi="Consolas"/>
                <w:noProof/>
              </w:rPr>
              <w:t>'</w:t>
            </w:r>
          </w:p>
          <w:p w14:paraId="479895C8" w14:textId="6B057DA6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835" w:type="dxa"/>
            <w:vAlign w:val="center"/>
          </w:tcPr>
          <w:p w14:paraId="7DEB51A4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C</w:t>
            </w:r>
          </w:p>
          <w:p w14:paraId="47A8013B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Cake: 59</w:t>
            </w:r>
          </w:p>
          <w:p w14:paraId="134409A1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O</w:t>
            </w:r>
          </w:p>
          <w:p w14:paraId="34322D1F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Omlet: 5.4</w:t>
            </w:r>
          </w:p>
          <w:p w14:paraId="03F9CA9E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S</w:t>
            </w:r>
          </w:p>
          <w:p w14:paraId="43B7063A" w14:textId="20DEC666" w:rsidR="008419D2" w:rsidRPr="00505E6A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Shirt: 15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C02A40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818CA" w14:textId="77777777" w:rsidR="00A34F53" w:rsidRDefault="00A34F53" w:rsidP="008068A2">
      <w:pPr>
        <w:spacing w:after="0" w:line="240" w:lineRule="auto"/>
      </w:pPr>
      <w:r>
        <w:separator/>
      </w:r>
    </w:p>
  </w:endnote>
  <w:endnote w:type="continuationSeparator" w:id="0">
    <w:p w14:paraId="16DC3B51" w14:textId="77777777" w:rsidR="00A34F53" w:rsidRDefault="00A34F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B5B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8B5B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7AE48" w14:textId="77777777" w:rsidR="00A34F53" w:rsidRDefault="00A34F53" w:rsidP="008068A2">
      <w:pPr>
        <w:spacing w:after="0" w:line="240" w:lineRule="auto"/>
      </w:pPr>
      <w:r>
        <w:separator/>
      </w:r>
    </w:p>
  </w:footnote>
  <w:footnote w:type="continuationSeparator" w:id="0">
    <w:p w14:paraId="0FC6696B" w14:textId="77777777" w:rsidR="00A34F53" w:rsidRDefault="00A34F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7"/>
  </w:num>
  <w:num w:numId="18">
    <w:abstractNumId w:val="43"/>
  </w:num>
  <w:num w:numId="19">
    <w:abstractNumId w:val="36"/>
  </w:num>
  <w:num w:numId="20">
    <w:abstractNumId w:val="19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8"/>
  </w:num>
  <w:num w:numId="29">
    <w:abstractNumId w:val="42"/>
  </w:num>
  <w:num w:numId="30">
    <w:abstractNumId w:val="21"/>
  </w:num>
  <w:num w:numId="31">
    <w:abstractNumId w:val="11"/>
  </w:num>
  <w:num w:numId="32">
    <w:abstractNumId w:val="37"/>
  </w:num>
  <w:num w:numId="33">
    <w:abstractNumId w:val="40"/>
  </w:num>
  <w:num w:numId="34">
    <w:abstractNumId w:val="25"/>
  </w:num>
  <w:num w:numId="35">
    <w:abstractNumId w:val="41"/>
  </w:num>
  <w:num w:numId="36">
    <w:abstractNumId w:val="6"/>
  </w:num>
  <w:num w:numId="37">
    <w:abstractNumId w:val="23"/>
  </w:num>
  <w:num w:numId="38">
    <w:abstractNumId w:val="14"/>
  </w:num>
  <w:num w:numId="39">
    <w:abstractNumId w:val="31"/>
  </w:num>
  <w:num w:numId="40">
    <w:abstractNumId w:val="16"/>
  </w:num>
  <w:num w:numId="41">
    <w:abstractNumId w:val="22"/>
  </w:num>
  <w:num w:numId="42">
    <w:abstractNumId w:val="28"/>
  </w:num>
  <w:num w:numId="43">
    <w:abstractNumId w:val="33"/>
  </w:num>
  <w:num w:numId="44">
    <w:abstractNumId w:val="24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kwNKwFAIvgXTMtAAAA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4407"/>
    <w:rsid w:val="00215FCE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A56E3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4340E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0632A"/>
    <w:rsid w:val="0041081C"/>
    <w:rsid w:val="00415FB7"/>
    <w:rsid w:val="00425211"/>
    <w:rsid w:val="004311CA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0A0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0534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5C41"/>
    <w:rsid w:val="00777D86"/>
    <w:rsid w:val="00785258"/>
    <w:rsid w:val="00791F02"/>
    <w:rsid w:val="0079324A"/>
    <w:rsid w:val="00794EEE"/>
    <w:rsid w:val="007A635E"/>
    <w:rsid w:val="007B3686"/>
    <w:rsid w:val="007C1CA0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465D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B4FB4"/>
    <w:rsid w:val="009B7C96"/>
    <w:rsid w:val="009C0C39"/>
    <w:rsid w:val="009D1805"/>
    <w:rsid w:val="009E1A09"/>
    <w:rsid w:val="009E5316"/>
    <w:rsid w:val="00A02545"/>
    <w:rsid w:val="00A025E6"/>
    <w:rsid w:val="00A05555"/>
    <w:rsid w:val="00A06D89"/>
    <w:rsid w:val="00A34F53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957E4"/>
    <w:rsid w:val="00BA0BF3"/>
    <w:rsid w:val="00BA1F40"/>
    <w:rsid w:val="00BA4820"/>
    <w:rsid w:val="00BA6771"/>
    <w:rsid w:val="00BB05FA"/>
    <w:rsid w:val="00BB5B10"/>
    <w:rsid w:val="00BB7755"/>
    <w:rsid w:val="00BC56D6"/>
    <w:rsid w:val="00BE08B4"/>
    <w:rsid w:val="00BE399E"/>
    <w:rsid w:val="00BF1775"/>
    <w:rsid w:val="00BF201D"/>
    <w:rsid w:val="00C02A40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EF4228"/>
    <w:rsid w:val="00F16E33"/>
    <w:rsid w:val="00F20B48"/>
    <w:rsid w:val="00F258BA"/>
    <w:rsid w:val="00F27E9C"/>
    <w:rsid w:val="00F308E4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17582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905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objects-and-classes-exercise/13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3418/?ref_=tt_ov_d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mdb.com/name/nm0000338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mdb.com/name/nm0634240/?ref_=tt_ov_dr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B59EF-FD8C-470F-8386-4A6E482F9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4</TotalTime>
  <Pages>1</Pages>
  <Words>1898</Words>
  <Characters>10824</Characters>
  <Application>Microsoft Office Word</Application>
  <DocSecurity>0</DocSecurity>
  <Lines>90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SoftUni Document</vt:lpstr>
    </vt:vector>
  </TitlesOfParts>
  <Company>SoftUni – https://softuni.org</Company>
  <LinksUpToDate>false</LinksUpToDate>
  <CharactersWithSpaces>1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Objects and Class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95</cp:revision>
  <cp:lastPrinted>2023-12-06T11:26:00Z</cp:lastPrinted>
  <dcterms:created xsi:type="dcterms:W3CDTF">2019-11-12T12:29:00Z</dcterms:created>
  <dcterms:modified xsi:type="dcterms:W3CDTF">2024-08-14T13:07:00Z</dcterms:modified>
  <cp:category>computer programming;programming;software development;software engineering</cp:category>
</cp:coreProperties>
</file>